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26105F65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bookmarkStart w:id="0" w:name="_GoBack1"/>
      <w:r w:rsidRPr="00FF626B">
        <w:rPr>
          <w:lang w:val="bg-BG"/>
        </w:rPr>
        <w:t xml:space="preserve">Programming </w:t>
      </w:r>
      <w:r w:rsidRPr="00FF626B">
        <w:t>Fundamentals Course @SoftUni</w:t>
      </w:r>
      <w:bookmarkEnd w:id="0"/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 xml:space="preserve">Valentine's </w:t>
      </w:r>
      <w:proofErr w:type="gramStart"/>
      <w:r>
        <w:rPr>
          <w:i/>
        </w:rPr>
        <w:t>day</w:t>
      </w:r>
      <w:proofErr w:type="gramEnd"/>
      <w:r>
        <w:rPr>
          <w:i/>
        </w:rPr>
        <w:t xml:space="preserve">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</w:t>
      </w:r>
      <w:proofErr w:type="gramStart"/>
      <w:r w:rsidRPr="00A4451C">
        <w:rPr>
          <w:rFonts w:ascii="Consolas" w:hAnsi="Consolas"/>
          <w:b/>
        </w:rPr>
        <w:t>"</w:t>
      </w:r>
      <w:r w:rsidRPr="00A4451C">
        <w:rPr>
          <w:bCs/>
        </w:rPr>
        <w:t>.</w:t>
      </w:r>
      <w:proofErr w:type="gramEnd"/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proofErr w:type="gramStart"/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 xml:space="preserve">For example, we are given this neighborhood: 6@6@6. Cupid is at the start and jumps with a length of 2. He will end up at index 2 and decrease the needed hearts by 2: [6, 6, </w:t>
      </w:r>
      <w:proofErr w:type="gramStart"/>
      <w:r w:rsidRPr="00C77775">
        <w:rPr>
          <w:i/>
        </w:rPr>
        <w:t>4</w:t>
      </w:r>
      <w:proofErr w:type="gramEnd"/>
      <w:r w:rsidRPr="00C77775">
        <w:rPr>
          <w:i/>
        </w:rPr>
        <w:t>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  <w:bookmarkStart w:id="1" w:name="_GoBack"/>
      <w:bookmarkEnd w:id="1"/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F626B">
      <w:pPr>
        <w:pStyle w:val="Heading3"/>
      </w:pPr>
    </w:p>
    <w:sectPr w:rsidR="00640502" w:rsidRPr="00FB08C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3B01C3" w14:textId="77777777" w:rsidR="00FE7153" w:rsidRDefault="00FE7153" w:rsidP="008068A2">
      <w:pPr>
        <w:spacing w:after="0" w:line="240" w:lineRule="auto"/>
      </w:pPr>
      <w:r>
        <w:separator/>
      </w:r>
    </w:p>
  </w:endnote>
  <w:endnote w:type="continuationSeparator" w:id="0">
    <w:p w14:paraId="1A2A3191" w14:textId="77777777" w:rsidR="00FE7153" w:rsidRDefault="00FE71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2889FA3" w:rsidR="004E4C1E" w:rsidRPr="00510EE7" w:rsidRDefault="00510EE7" w:rsidP="00510EE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2ED48E13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F626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</w:t>
                            </w:r>
                            <w:r w:rsidR="00FF626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n</w:t>
                            </w:r>
                            <w:r w:rsidR="00FF626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ED7B9F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15C3AFD" w14:textId="2ED48E13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FF626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</w:t>
                      </w:r>
                      <w:r w:rsidR="00FF626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n</w:t>
                      </w:r>
                      <w:r w:rsidR="00FF626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4195A51B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626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626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4195A51B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626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626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FC252C" w14:textId="77777777" w:rsidR="00FE7153" w:rsidRDefault="00FE7153" w:rsidP="008068A2">
      <w:pPr>
        <w:spacing w:after="0" w:line="240" w:lineRule="auto"/>
      </w:pPr>
      <w:r>
        <w:separator/>
      </w:r>
    </w:p>
  </w:footnote>
  <w:footnote w:type="continuationSeparator" w:id="0">
    <w:p w14:paraId="6312B5E4" w14:textId="77777777" w:rsidR="00FE7153" w:rsidRDefault="00FE71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7153"/>
    <w:rsid w:val="00FF6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BC5895-F47B-4ABE-B712-EBBEA4FF3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9</cp:revision>
  <cp:lastPrinted>2015-10-26T22:35:00Z</cp:lastPrinted>
  <dcterms:created xsi:type="dcterms:W3CDTF">2020-02-28T13:07:00Z</dcterms:created>
  <dcterms:modified xsi:type="dcterms:W3CDTF">2023-02-21T06:25:00Z</dcterms:modified>
  <cp:category>computer programming;programming;software development;software engineering</cp:category>
</cp:coreProperties>
</file>